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B5C1A3" w14:textId="4321AC1F" w:rsidR="00891CB0" w:rsidRDefault="00446D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: Roger Osae</w:t>
      </w:r>
    </w:p>
    <w:p w14:paraId="7DD4FFD1" w14:textId="66E487EA" w:rsidR="00446D34" w:rsidRDefault="00BA7C5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Reflection</w:t>
      </w:r>
    </w:p>
    <w:p w14:paraId="33F8F4F6" w14:textId="77777777" w:rsidR="00085EE8" w:rsidRPr="00085EE8" w:rsidRDefault="00085EE8" w:rsidP="00085E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5EE8">
        <w:rPr>
          <w:rFonts w:ascii="Times New Roman" w:hAnsi="Times New Roman" w:cs="Times New Roman"/>
          <w:sz w:val="24"/>
          <w:szCs w:val="24"/>
        </w:rPr>
        <w:t>The project was built up for me before I began using a number of Java methodologies (classes, fields, constructors, and methods) that were taught in class. The procedure was greatly aided by the Javadoc website that our instructor suggested. Though tedious, I ultimately began to understand the project. Although this research was extremely difficult, it helped me develop my analytical skills and critical thinking.</w:t>
      </w:r>
    </w:p>
    <w:p w14:paraId="683EFC83" w14:textId="70DA4EC4" w:rsidR="00BA7C5A" w:rsidRPr="00446D34" w:rsidRDefault="00085EE8" w:rsidP="00085EE8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85EE8">
        <w:rPr>
          <w:rFonts w:ascii="Times New Roman" w:hAnsi="Times New Roman" w:cs="Times New Roman"/>
          <w:sz w:val="24"/>
          <w:szCs w:val="24"/>
        </w:rPr>
        <w:t>Before starting this project, I had to thoroughly review the previous lectures. The importance of mentally preparing for problem-solving with Java. I found that creating the compiled documentation I needed for my project was made easier by using Javadoc and other tools, such as w3schools.</w:t>
      </w:r>
    </w:p>
    <w:sectPr w:rsidR="00BA7C5A" w:rsidRPr="00446D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TU2MjAzMDcyNTdQ0lEKTi0uzszPAykwrAUAeIvjxCwAAAA="/>
  </w:docVars>
  <w:rsids>
    <w:rsidRoot w:val="005B285A"/>
    <w:rsid w:val="00085EE8"/>
    <w:rsid w:val="000B08E0"/>
    <w:rsid w:val="000B0C49"/>
    <w:rsid w:val="000F1262"/>
    <w:rsid w:val="001262ED"/>
    <w:rsid w:val="0016790E"/>
    <w:rsid w:val="00446D34"/>
    <w:rsid w:val="005B285A"/>
    <w:rsid w:val="00624C3A"/>
    <w:rsid w:val="00663609"/>
    <w:rsid w:val="006E1C17"/>
    <w:rsid w:val="00756DEB"/>
    <w:rsid w:val="00891CB0"/>
    <w:rsid w:val="008A041F"/>
    <w:rsid w:val="00AB25BA"/>
    <w:rsid w:val="00BA7C5A"/>
    <w:rsid w:val="00D97FB3"/>
    <w:rsid w:val="00DD1A5F"/>
    <w:rsid w:val="00F959EE"/>
    <w:rsid w:val="00FC3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015AFD"/>
  <w15:chartTrackingRefBased/>
  <w15:docId w15:val="{7E8662F5-BE93-4A15-8006-59B368EA2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0025AAE1B9E14283DC1C7781B23D8E" ma:contentTypeVersion="7" ma:contentTypeDescription="Create a new document." ma:contentTypeScope="" ma:versionID="c937ec0d7d12327248b106ca466209a9">
  <xsd:schema xmlns:xsd="http://www.w3.org/2001/XMLSchema" xmlns:xs="http://www.w3.org/2001/XMLSchema" xmlns:p="http://schemas.microsoft.com/office/2006/metadata/properties" xmlns:ns3="2f3213b5-9927-48db-8bba-a8a6b68bca01" xmlns:ns4="c01999e7-7e63-4818-9307-96299097dfb1" targetNamespace="http://schemas.microsoft.com/office/2006/metadata/properties" ma:root="true" ma:fieldsID="78b9d789ec2897c1f0547b03f6ec46ee" ns3:_="" ns4:_="">
    <xsd:import namespace="2f3213b5-9927-48db-8bba-a8a6b68bca01"/>
    <xsd:import namespace="c01999e7-7e63-4818-9307-96299097df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3213b5-9927-48db-8bba-a8a6b68bca0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1999e7-7e63-4818-9307-96299097dfb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283796-3B32-4F29-B2FC-D2D2A4C40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f3213b5-9927-48db-8bba-a8a6b68bca01"/>
    <ds:schemaRef ds:uri="c01999e7-7e63-4818-9307-96299097df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FD2A529-52F6-43A3-87A3-C264747605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30D2FD1-0B55-48C1-A168-10DA61380398}">
  <ds:schemaRefs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c01999e7-7e63-4818-9307-96299097dfb1"/>
    <ds:schemaRef ds:uri="2f3213b5-9927-48db-8bba-a8a6b68bca0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ger Nii Adjei Osae</dc:creator>
  <cp:keywords/>
  <dc:description/>
  <cp:lastModifiedBy>Roger Nii Adjei Osae</cp:lastModifiedBy>
  <cp:revision>2</cp:revision>
  <dcterms:created xsi:type="dcterms:W3CDTF">2022-09-30T22:13:00Z</dcterms:created>
  <dcterms:modified xsi:type="dcterms:W3CDTF">2022-09-30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0025AAE1B9E14283DC1C7781B23D8E</vt:lpwstr>
  </property>
</Properties>
</file>